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 w:rsidRPr="006925CE">
        <w:rPr>
          <w:b/>
          <w:sz w:val="28"/>
        </w:rPr>
        <w:t xml:space="preserve">                             </w:t>
      </w:r>
      <w:r w:rsidRPr="001B2B73">
        <w:rPr>
          <w:b/>
          <w:sz w:val="24"/>
        </w:rPr>
        <w:t xml:space="preserve">                                                  </w:t>
      </w:r>
    </w:p>
    <w:p w:rsidR="00AA0362" w:rsidRDefault="006D0DA4" w:rsidP="006D0DA4">
      <w:pPr>
        <w:tabs>
          <w:tab w:val="left" w:pos="828"/>
          <w:tab w:val="center" w:pos="4749"/>
        </w:tabs>
        <w:spacing w:line="360" w:lineRule="auto"/>
        <w:jc w:val="left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</w:p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SELÇUK </w:t>
      </w:r>
      <w:r w:rsidRPr="001B2B73">
        <w:rPr>
          <w:b/>
          <w:sz w:val="24"/>
        </w:rPr>
        <w:t>ÜNİVERSİTESİ</w:t>
      </w:r>
    </w:p>
    <w:p w:rsidR="00CF68DF" w:rsidRDefault="00356F2D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FEN</w:t>
      </w:r>
      <w:r w:rsidR="00CF68DF">
        <w:rPr>
          <w:b/>
          <w:sz w:val="24"/>
        </w:rPr>
        <w:t xml:space="preserve"> </w:t>
      </w:r>
      <w:r w:rsidR="00CF68DF" w:rsidRPr="001B2B73">
        <w:rPr>
          <w:b/>
          <w:sz w:val="24"/>
        </w:rPr>
        <w:t>FAKÜLTESİ</w:t>
      </w:r>
      <w:r>
        <w:rPr>
          <w:b/>
          <w:sz w:val="24"/>
        </w:rPr>
        <w:t xml:space="preserve"> DEKANLIĞINA,</w:t>
      </w:r>
    </w:p>
    <w:p w:rsidR="00CF68DF" w:rsidRPr="001B2B73" w:rsidRDefault="00356F2D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(Bilimsel </w:t>
      </w:r>
      <w:r w:rsidRPr="001B2B73">
        <w:rPr>
          <w:b/>
          <w:sz w:val="24"/>
        </w:rPr>
        <w:t>Etik</w:t>
      </w:r>
      <w:r>
        <w:rPr>
          <w:b/>
          <w:sz w:val="24"/>
        </w:rPr>
        <w:t xml:space="preserve"> Değerlendirme</w:t>
      </w:r>
      <w:r w:rsidRPr="001B2B73">
        <w:rPr>
          <w:b/>
          <w:sz w:val="24"/>
        </w:rPr>
        <w:t xml:space="preserve"> Kurul</w:t>
      </w:r>
      <w:r>
        <w:rPr>
          <w:b/>
          <w:sz w:val="24"/>
        </w:rPr>
        <w:t>u Başkanlığına)</w:t>
      </w:r>
    </w:p>
    <w:p w:rsidR="00CF68DF" w:rsidRDefault="00CF68DF" w:rsidP="00CF68DF">
      <w:pPr>
        <w:spacing w:line="360" w:lineRule="auto"/>
        <w:rPr>
          <w:b/>
          <w:sz w:val="24"/>
        </w:rPr>
      </w:pPr>
    </w:p>
    <w:p w:rsidR="00CF68DF" w:rsidRPr="001B2B73" w:rsidRDefault="00CF68DF" w:rsidP="00CF68DF">
      <w:pPr>
        <w:spacing w:line="360" w:lineRule="auto"/>
        <w:rPr>
          <w:b/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“</w:t>
      </w:r>
      <w:proofErr w:type="gramStart"/>
      <w:r w:rsidR="00335EC5">
        <w:rPr>
          <w:sz w:val="24"/>
        </w:rPr>
        <w:t>………………………………………………………………………………………………………………….</w:t>
      </w:r>
      <w:proofErr w:type="gramEnd"/>
      <w:r>
        <w:rPr>
          <w:sz w:val="24"/>
        </w:rPr>
        <w:t>”</w:t>
      </w:r>
      <w:r>
        <w:rPr>
          <w:b/>
          <w:sz w:val="24"/>
        </w:rPr>
        <w:t xml:space="preserve"> </w:t>
      </w:r>
      <w:r w:rsidR="00356F2D" w:rsidRPr="00356F2D">
        <w:rPr>
          <w:sz w:val="24"/>
        </w:rPr>
        <w:t>isimli</w:t>
      </w:r>
      <w:r w:rsidRPr="001B2B73">
        <w:rPr>
          <w:sz w:val="24"/>
        </w:rPr>
        <w:t xml:space="preserve"> araştırma</w:t>
      </w:r>
      <w:r w:rsidR="00356F2D">
        <w:rPr>
          <w:sz w:val="24"/>
        </w:rPr>
        <w:t>n</w:t>
      </w:r>
      <w:r w:rsidRPr="001B2B73">
        <w:rPr>
          <w:sz w:val="24"/>
        </w:rPr>
        <w:t xml:space="preserve">ın </w:t>
      </w:r>
      <w:r w:rsidR="00356F2D">
        <w:rPr>
          <w:sz w:val="24"/>
        </w:rPr>
        <w:t>bilimsel e</w:t>
      </w:r>
      <w:r w:rsidRPr="001B2B73">
        <w:rPr>
          <w:sz w:val="24"/>
        </w:rPr>
        <w:t xml:space="preserve">tik </w:t>
      </w:r>
      <w:r w:rsidR="009F1D1D">
        <w:rPr>
          <w:sz w:val="24"/>
        </w:rPr>
        <w:t>açısından değerlendirilmesini</w:t>
      </w:r>
      <w:r>
        <w:rPr>
          <w:sz w:val="24"/>
        </w:rPr>
        <w:t xml:space="preserve"> talep ediyorum.</w:t>
      </w: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G</w:t>
      </w:r>
      <w:r w:rsidRPr="001B2B73">
        <w:rPr>
          <w:sz w:val="24"/>
        </w:rPr>
        <w:t xml:space="preserve">ereğinin yapılmasını </w:t>
      </w:r>
      <w:r w:rsidR="00E5616D">
        <w:rPr>
          <w:sz w:val="24"/>
        </w:rPr>
        <w:t xml:space="preserve">saygılarımla </w:t>
      </w:r>
      <w:r w:rsidRPr="001B2B73">
        <w:rPr>
          <w:sz w:val="24"/>
        </w:rPr>
        <w:t xml:space="preserve">arz ederim. </w:t>
      </w:r>
      <w:proofErr w:type="gramStart"/>
      <w:r w:rsidR="00356F2D">
        <w:rPr>
          <w:sz w:val="24"/>
        </w:rPr>
        <w:t>………</w:t>
      </w:r>
      <w:proofErr w:type="gramEnd"/>
      <w:r w:rsidR="00356F2D">
        <w:rPr>
          <w:sz w:val="24"/>
        </w:rPr>
        <w:t>/……./202</w:t>
      </w:r>
      <w:r w:rsidR="007D0638">
        <w:rPr>
          <w:sz w:val="24"/>
        </w:rPr>
        <w:t>5</w:t>
      </w:r>
      <w:bookmarkStart w:id="0" w:name="_GoBack"/>
      <w:bookmarkEnd w:id="0"/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Pr="0065736B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     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</w:t>
      </w:r>
      <w:r w:rsidRPr="0065736B">
        <w:rPr>
          <w:sz w:val="24"/>
        </w:rPr>
        <w:t>Sorumlu Araştırmacı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</w:t>
      </w:r>
      <w:proofErr w:type="gramStart"/>
      <w:r w:rsidR="00FE450B">
        <w:rPr>
          <w:sz w:val="24"/>
        </w:rPr>
        <w:t>…………………………...</w:t>
      </w:r>
      <w:proofErr w:type="gramEnd"/>
    </w:p>
    <w:p w:rsidR="00CF68DF" w:rsidRPr="001B2B73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</w:t>
      </w:r>
    </w:p>
    <w:p w:rsidR="00CF68DF" w:rsidRPr="001B2B73" w:rsidRDefault="00CF68DF" w:rsidP="00CF68DF">
      <w:pPr>
        <w:spacing w:line="360" w:lineRule="auto"/>
        <w:ind w:firstLine="708"/>
        <w:jc w:val="right"/>
        <w:rPr>
          <w:sz w:val="24"/>
        </w:rPr>
      </w:pPr>
    </w:p>
    <w:p w:rsidR="00CF68DF" w:rsidRDefault="00CF68DF" w:rsidP="00CF68DF">
      <w:pPr>
        <w:spacing w:line="360" w:lineRule="auto"/>
        <w:ind w:firstLine="708"/>
      </w:pPr>
    </w:p>
    <w:p w:rsidR="00CF68DF" w:rsidRPr="00BC1626" w:rsidRDefault="00CF68DF" w:rsidP="00CF68DF">
      <w:pPr>
        <w:spacing w:line="360" w:lineRule="auto"/>
        <w:ind w:firstLine="708"/>
      </w:pPr>
      <w:r>
        <w:tab/>
      </w:r>
      <w:r>
        <w:tab/>
      </w:r>
    </w:p>
    <w:p w:rsidR="00CF68DF" w:rsidRDefault="00CF68DF" w:rsidP="00CF68DF">
      <w:pPr>
        <w:spacing w:line="360" w:lineRule="auto"/>
        <w:rPr>
          <w:sz w:val="22"/>
          <w:szCs w:val="22"/>
          <w:u w:val="single"/>
        </w:rPr>
      </w:pPr>
      <w:r w:rsidRPr="001856DC">
        <w:rPr>
          <w:sz w:val="22"/>
          <w:szCs w:val="22"/>
          <w:u w:val="single"/>
        </w:rPr>
        <w:t>EKLER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tik Kurul Başvuru Formu</w:t>
      </w:r>
      <w:r w:rsidR="00027E54">
        <w:rPr>
          <w:sz w:val="22"/>
          <w:szCs w:val="22"/>
        </w:rPr>
        <w:t xml:space="preserve"> ve ekleri</w:t>
      </w:r>
    </w:p>
    <w:p w:rsidR="00F304F2" w:rsidRPr="004C5DD8" w:rsidRDefault="00F304F2" w:rsidP="004C5DD8">
      <w:pPr>
        <w:spacing w:line="360" w:lineRule="auto"/>
        <w:ind w:left="360"/>
        <w:rPr>
          <w:sz w:val="22"/>
          <w:szCs w:val="22"/>
        </w:rPr>
      </w:pPr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E7044E" w:rsidRDefault="00E7044E"/>
    <w:sectPr w:rsidR="00E7044E" w:rsidSect="00CF68DF">
      <w:headerReference w:type="default" r:id="rId7"/>
      <w:footerReference w:type="even" r:id="rId8"/>
      <w:footerReference w:type="default" r:id="rId9"/>
      <w:pgSz w:w="11907" w:h="16840" w:code="9"/>
      <w:pgMar w:top="397" w:right="1275" w:bottom="397" w:left="1134" w:header="42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139" w:rsidRDefault="00CA1139">
      <w:r>
        <w:separator/>
      </w:r>
    </w:p>
  </w:endnote>
  <w:endnote w:type="continuationSeparator" w:id="0">
    <w:p w:rsidR="00CA1139" w:rsidRDefault="00CA1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4BCB" w:rsidRDefault="00E5616D" w:rsidP="00DE07D8">
    <w:pPr>
      <w:pStyle w:val="Altbilgi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34BCB" w:rsidRDefault="00CA1139" w:rsidP="00DE07D8">
    <w:pPr>
      <w:pStyle w:val="Altbilgi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4BCB" w:rsidRDefault="00CA1139">
    <w:pPr>
      <w:pStyle w:val="Altbilgi1"/>
      <w:tabs>
        <w:tab w:val="clear" w:pos="4153"/>
        <w:tab w:val="center" w:pos="4678"/>
      </w:tabs>
      <w:ind w:left="-142"/>
      <w:jc w:val="left"/>
      <w:rPr>
        <w:rFonts w:ascii="Arial" w:hAnsi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139" w:rsidRDefault="00CA1139">
      <w:r>
        <w:separator/>
      </w:r>
    </w:p>
  </w:footnote>
  <w:footnote w:type="continuationSeparator" w:id="0">
    <w:p w:rsidR="00CA1139" w:rsidRDefault="00CA11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0DA4" w:rsidRPr="002A3A7D" w:rsidRDefault="006D0DA4" w:rsidP="006D0DA4">
    <w:pPr>
      <w:pStyle w:val="stBilgi"/>
      <w:jc w:val="right"/>
    </w:pPr>
    <w:r w:rsidRPr="009F2E1D">
      <w:rPr>
        <w:noProof/>
      </w:rPr>
      <w:drawing>
        <wp:anchor distT="0" distB="0" distL="114300" distR="114300" simplePos="0" relativeHeight="251659264" behindDoc="1" locked="0" layoutInCell="1" allowOverlap="1" wp14:anchorId="3CFA5554" wp14:editId="6AA84D89">
          <wp:simplePos x="0" y="0"/>
          <wp:positionH relativeFrom="column">
            <wp:posOffset>2476500</wp:posOffset>
          </wp:positionH>
          <wp:positionV relativeFrom="paragraph">
            <wp:posOffset>-168275</wp:posOffset>
          </wp:positionV>
          <wp:extent cx="1036727" cy="781050"/>
          <wp:effectExtent l="0" t="0" r="0" b="0"/>
          <wp:wrapNone/>
          <wp:docPr id="2" name="Resim 2" descr="Açıklama: C:\Users\USERA\Downloads\Logolar\Logolar\SU_AmbLOGO_JPG_antetli_1_13040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3" descr="Açıklama: C:\Users\USERA\Downloads\Logolar\Logolar\SU_AmbLOGO_JPG_antetli_1_130408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618" b="6741"/>
                  <a:stretch/>
                </pic:blipFill>
                <pic:spPr bwMode="auto">
                  <a:xfrm>
                    <a:off x="0" y="0"/>
                    <a:ext cx="1036727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ETİK KURUL FORM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A7681A"/>
    <w:multiLevelType w:val="hybridMultilevel"/>
    <w:tmpl w:val="F44A6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W2NDE0NbEwNTJQ0lEKTi0uzszPAykwrAUAwG8L3iwAAAA="/>
  </w:docVars>
  <w:rsids>
    <w:rsidRoot w:val="00C06541"/>
    <w:rsid w:val="00027E54"/>
    <w:rsid w:val="002E0584"/>
    <w:rsid w:val="0033134F"/>
    <w:rsid w:val="00335EC5"/>
    <w:rsid w:val="00356F2D"/>
    <w:rsid w:val="004602D3"/>
    <w:rsid w:val="004C5DD8"/>
    <w:rsid w:val="004D5BE5"/>
    <w:rsid w:val="00546107"/>
    <w:rsid w:val="005A1A01"/>
    <w:rsid w:val="006D0DA4"/>
    <w:rsid w:val="007D0638"/>
    <w:rsid w:val="0093669F"/>
    <w:rsid w:val="009F1D1D"/>
    <w:rsid w:val="00A82EB7"/>
    <w:rsid w:val="00AA0362"/>
    <w:rsid w:val="00C06541"/>
    <w:rsid w:val="00CA1139"/>
    <w:rsid w:val="00CF68DF"/>
    <w:rsid w:val="00D71DAB"/>
    <w:rsid w:val="00E5616D"/>
    <w:rsid w:val="00E7044E"/>
    <w:rsid w:val="00F304F2"/>
    <w:rsid w:val="00FE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FC3006"/>
  <w15:chartTrackingRefBased/>
  <w15:docId w15:val="{2A360287-329F-4246-95DE-61912241D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ilgi1">
    <w:name w:val="Altbilgi1"/>
    <w:basedOn w:val="Normal"/>
    <w:rsid w:val="00CF68DF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CF68DF"/>
  </w:style>
  <w:style w:type="paragraph" w:styleId="stBilgi">
    <w:name w:val="header"/>
    <w:basedOn w:val="Normal"/>
    <w:link w:val="stBilgiChar"/>
    <w:uiPriority w:val="99"/>
    <w:unhideWhenUsed/>
    <w:rsid w:val="00CF68D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nhideWhenUsed/>
    <w:rsid w:val="00CF68D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CF6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Kadir Karakaya</cp:lastModifiedBy>
  <cp:revision>15</cp:revision>
  <dcterms:created xsi:type="dcterms:W3CDTF">2023-08-09T10:07:00Z</dcterms:created>
  <dcterms:modified xsi:type="dcterms:W3CDTF">2025-05-1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12cb237fd7700145f723a7072689c153ce6ecf666d4498d91188c1407f4a56</vt:lpwstr>
  </property>
</Properties>
</file>